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17347" w14:textId="77777777" w:rsidR="00A45F7F" w:rsidRPr="00A45F7F" w:rsidRDefault="00A45F7F" w:rsidP="00A45F7F">
      <w:pPr>
        <w:rPr>
          <w:rFonts w:ascii="Arial" w:hAnsi="Arial" w:cs="Arial"/>
        </w:rPr>
      </w:pPr>
      <w:bookmarkStart w:id="0" w:name="_GoBack"/>
      <w:bookmarkEnd w:id="0"/>
    </w:p>
    <w:p w14:paraId="315C8BE9" w14:textId="77777777" w:rsidR="00370255" w:rsidRDefault="00370255" w:rsidP="00A45F7F">
      <w:pPr>
        <w:rPr>
          <w:rFonts w:ascii="Arial" w:hAnsi="Arial" w:cs="Arial"/>
          <w:b/>
        </w:rPr>
      </w:pPr>
    </w:p>
    <w:p w14:paraId="46702703" w14:textId="66DB1077" w:rsidR="00370255" w:rsidRDefault="00370255" w:rsidP="00A45F7F">
      <w:pPr>
        <w:rPr>
          <w:rFonts w:ascii="Arial" w:hAnsi="Arial" w:cs="Arial"/>
          <w:b/>
        </w:rPr>
      </w:pPr>
    </w:p>
    <w:p w14:paraId="4E0D014D" w14:textId="576F1F09" w:rsidR="00BA2A3F" w:rsidRDefault="00F474FA" w:rsidP="00BA2A3F">
      <w:pPr>
        <w:jc w:val="center"/>
        <w:rPr>
          <w:rFonts w:ascii="Arial" w:hAnsi="Arial" w:cs="Arial"/>
          <w:b/>
          <w:color w:val="D2232A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1" locked="0" layoutInCell="1" allowOverlap="1" wp14:anchorId="41E52E99" wp14:editId="05E45EF4">
            <wp:simplePos x="0" y="0"/>
            <wp:positionH relativeFrom="margin">
              <wp:align>center</wp:align>
            </wp:positionH>
            <wp:positionV relativeFrom="paragraph">
              <wp:posOffset>135254</wp:posOffset>
            </wp:positionV>
            <wp:extent cx="6669740" cy="8360215"/>
            <wp:effectExtent l="0" t="0" r="1079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9740" cy="836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7A963" w14:textId="7A0A1AFE" w:rsidR="00F474FA" w:rsidRDefault="00F474FA" w:rsidP="00BA2A3F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>
        <w:rPr>
          <w:rFonts w:ascii="Arial" w:hAnsi="Arial" w:cs="Arial"/>
          <w:b/>
          <w:noProof/>
          <w:color w:val="D2232A"/>
        </w:rPr>
        <w:drawing>
          <wp:anchor distT="0" distB="0" distL="114300" distR="114300" simplePos="0" relativeHeight="251659264" behindDoc="1" locked="0" layoutInCell="1" allowOverlap="1" wp14:anchorId="038B0FC2" wp14:editId="2C928536">
            <wp:simplePos x="0" y="0"/>
            <wp:positionH relativeFrom="margin">
              <wp:align>center</wp:align>
            </wp:positionH>
            <wp:positionV relativeFrom="paragraph">
              <wp:posOffset>162853</wp:posOffset>
            </wp:positionV>
            <wp:extent cx="6528435" cy="3251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704455" w14:textId="61CC69F7" w:rsidR="00A45F7F" w:rsidRPr="00BA2A3F" w:rsidRDefault="00A45F7F" w:rsidP="00BA2A3F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BA2A3F">
        <w:rPr>
          <w:rFonts w:ascii="Arial" w:hAnsi="Arial" w:cs="Arial"/>
          <w:b/>
          <w:color w:val="FFFFFF" w:themeColor="background1"/>
          <w:sz w:val="28"/>
          <w:szCs w:val="28"/>
        </w:rPr>
        <w:t>Group Member Names</w:t>
      </w:r>
    </w:p>
    <w:p w14:paraId="43FA4D0A" w14:textId="444D6A74" w:rsidR="00A45F7F" w:rsidRPr="00A45F7F" w:rsidRDefault="00A45F7F" w:rsidP="00A45F7F">
      <w:pPr>
        <w:spacing w:line="480" w:lineRule="auto"/>
        <w:rPr>
          <w:rFonts w:ascii="Arial" w:hAnsi="Arial" w:cs="Arial"/>
        </w:rPr>
      </w:pPr>
    </w:p>
    <w:p w14:paraId="746A6281" w14:textId="77777777" w:rsidR="00A45F7F" w:rsidRPr="00A45F7F" w:rsidRDefault="00A45F7F" w:rsidP="00A45F7F">
      <w:pPr>
        <w:pBdr>
          <w:top w:val="single" w:sz="12" w:space="1" w:color="auto"/>
          <w:bottom w:val="single" w:sz="12" w:space="1" w:color="auto"/>
        </w:pBdr>
        <w:spacing w:line="480" w:lineRule="auto"/>
        <w:rPr>
          <w:rFonts w:ascii="Arial" w:hAnsi="Arial" w:cs="Arial"/>
        </w:rPr>
      </w:pPr>
    </w:p>
    <w:p w14:paraId="3051E1F4" w14:textId="77777777" w:rsidR="00A45F7F" w:rsidRPr="00A45F7F" w:rsidRDefault="00A45F7F" w:rsidP="00A45F7F">
      <w:pPr>
        <w:pBdr>
          <w:bottom w:val="single" w:sz="12" w:space="1" w:color="auto"/>
          <w:between w:val="single" w:sz="12" w:space="1" w:color="auto"/>
        </w:pBdr>
        <w:spacing w:line="480" w:lineRule="auto"/>
        <w:rPr>
          <w:rFonts w:ascii="Arial" w:hAnsi="Arial" w:cs="Arial"/>
        </w:rPr>
      </w:pPr>
    </w:p>
    <w:p w14:paraId="5056277B" w14:textId="52F6F313" w:rsidR="00A45F7F" w:rsidRPr="00A45F7F" w:rsidRDefault="00F474FA" w:rsidP="00A45F7F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color w:val="D2232A"/>
        </w:rPr>
        <w:drawing>
          <wp:anchor distT="0" distB="0" distL="114300" distR="114300" simplePos="0" relativeHeight="251661312" behindDoc="1" locked="0" layoutInCell="1" allowOverlap="1" wp14:anchorId="2A817937" wp14:editId="57FFA17A">
            <wp:simplePos x="0" y="0"/>
            <wp:positionH relativeFrom="margin">
              <wp:align>center</wp:align>
            </wp:positionH>
            <wp:positionV relativeFrom="paragraph">
              <wp:posOffset>130175</wp:posOffset>
            </wp:positionV>
            <wp:extent cx="6528435" cy="325120"/>
            <wp:effectExtent l="0" t="0" r="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645B72" w14:textId="10FCF2B0" w:rsidR="00A45F7F" w:rsidRPr="00BA2A3F" w:rsidRDefault="00A45F7F" w:rsidP="00F474FA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BA2A3F">
        <w:rPr>
          <w:rFonts w:ascii="Arial" w:hAnsi="Arial" w:cs="Arial"/>
          <w:b/>
          <w:color w:val="FFFFFF" w:themeColor="background1"/>
          <w:sz w:val="28"/>
          <w:szCs w:val="28"/>
        </w:rPr>
        <w:t>Group Routine Criteria</w:t>
      </w:r>
    </w:p>
    <w:p w14:paraId="3CA6ECDF" w14:textId="77777777" w:rsidR="006E171C" w:rsidRPr="00370255" w:rsidRDefault="006E171C" w:rsidP="00BA2A3F">
      <w:pPr>
        <w:rPr>
          <w:rFonts w:ascii="Arial" w:hAnsi="Arial" w:cs="Arial"/>
          <w:b/>
          <w:color w:val="D22300"/>
        </w:rPr>
      </w:pPr>
    </w:p>
    <w:p w14:paraId="21238A92" w14:textId="77777777" w:rsidR="006E171C" w:rsidRDefault="00A45F7F" w:rsidP="00BA2A3F">
      <w:pPr>
        <w:pStyle w:val="ListParagraph"/>
        <w:numPr>
          <w:ilvl w:val="0"/>
          <w:numId w:val="1"/>
        </w:numPr>
        <w:ind w:hanging="270"/>
        <w:rPr>
          <w:rFonts w:ascii="Arial" w:hAnsi="Arial" w:cs="Arial"/>
        </w:rPr>
      </w:pPr>
      <w:r w:rsidRPr="006E171C">
        <w:rPr>
          <w:rFonts w:ascii="Arial" w:hAnsi="Arial" w:cs="Arial"/>
        </w:rPr>
        <w:t>The routine must include a minimum of 4 different jump rope tricks.</w:t>
      </w:r>
    </w:p>
    <w:p w14:paraId="71E682AB" w14:textId="081307B7" w:rsidR="006E171C" w:rsidRDefault="00A45F7F" w:rsidP="00BA2A3F">
      <w:pPr>
        <w:pStyle w:val="ListParagraph"/>
        <w:numPr>
          <w:ilvl w:val="0"/>
          <w:numId w:val="1"/>
        </w:numPr>
        <w:tabs>
          <w:tab w:val="left" w:pos="720"/>
        </w:tabs>
        <w:ind w:hanging="270"/>
        <w:rPr>
          <w:rFonts w:ascii="Arial" w:hAnsi="Arial" w:cs="Arial"/>
        </w:rPr>
      </w:pPr>
      <w:r w:rsidRPr="006E171C">
        <w:rPr>
          <w:rFonts w:ascii="Arial" w:hAnsi="Arial" w:cs="Arial"/>
        </w:rPr>
        <w:t xml:space="preserve">The minimum length of the routine </w:t>
      </w:r>
      <w:r w:rsidR="001F7039">
        <w:rPr>
          <w:rFonts w:ascii="Arial" w:hAnsi="Arial" w:cs="Arial"/>
        </w:rPr>
        <w:t>must be</w:t>
      </w:r>
      <w:r w:rsidRPr="006E171C">
        <w:rPr>
          <w:rFonts w:ascii="Arial" w:hAnsi="Arial" w:cs="Arial"/>
        </w:rPr>
        <w:t xml:space="preserve"> 16 total jumps.</w:t>
      </w:r>
    </w:p>
    <w:p w14:paraId="12B6D5E1" w14:textId="3A2CD49E" w:rsidR="00A45F7F" w:rsidRDefault="00A45F7F" w:rsidP="00BA2A3F">
      <w:pPr>
        <w:pStyle w:val="ListParagraph"/>
        <w:numPr>
          <w:ilvl w:val="0"/>
          <w:numId w:val="1"/>
        </w:numPr>
        <w:ind w:hanging="270"/>
        <w:rPr>
          <w:rFonts w:ascii="Arial" w:hAnsi="Arial" w:cs="Arial"/>
        </w:rPr>
      </w:pPr>
      <w:r w:rsidRPr="006E171C">
        <w:rPr>
          <w:rFonts w:ascii="Arial" w:hAnsi="Arial" w:cs="Arial"/>
        </w:rPr>
        <w:t xml:space="preserve">The routine must be </w:t>
      </w:r>
      <w:r w:rsidR="00F474FA">
        <w:rPr>
          <w:rFonts w:ascii="Arial" w:hAnsi="Arial" w:cs="Arial"/>
        </w:rPr>
        <w:t xml:space="preserve">performed by all group members, </w:t>
      </w:r>
      <w:r w:rsidRPr="006E171C">
        <w:rPr>
          <w:rFonts w:ascii="Arial" w:hAnsi="Arial" w:cs="Arial"/>
        </w:rPr>
        <w:t>in unison.</w:t>
      </w:r>
    </w:p>
    <w:p w14:paraId="184FCA74" w14:textId="77777777" w:rsidR="00BA2A3F" w:rsidRPr="006E171C" w:rsidRDefault="00BA2A3F" w:rsidP="00F474FA">
      <w:pPr>
        <w:pStyle w:val="ListParagraph"/>
        <w:rPr>
          <w:rFonts w:ascii="Arial" w:hAnsi="Arial" w:cs="Arial"/>
        </w:rPr>
      </w:pPr>
    </w:p>
    <w:p w14:paraId="0B37D343" w14:textId="0C7F80D9" w:rsidR="00A45F7F" w:rsidRPr="00A45F7F" w:rsidRDefault="00BA2A3F" w:rsidP="00A45F7F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color w:val="D2232A"/>
        </w:rPr>
        <w:drawing>
          <wp:anchor distT="0" distB="0" distL="114300" distR="114300" simplePos="0" relativeHeight="251663360" behindDoc="1" locked="0" layoutInCell="1" allowOverlap="1" wp14:anchorId="3496B8BB" wp14:editId="25EA0640">
            <wp:simplePos x="0" y="0"/>
            <wp:positionH relativeFrom="margin">
              <wp:align>center</wp:align>
            </wp:positionH>
            <wp:positionV relativeFrom="paragraph">
              <wp:posOffset>102674</wp:posOffset>
            </wp:positionV>
            <wp:extent cx="6528435" cy="325120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4C60C8" w14:textId="4CA4EBD4" w:rsidR="00A45F7F" w:rsidRPr="00BA2A3F" w:rsidRDefault="00A45F7F" w:rsidP="00BA2A3F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BA2A3F">
        <w:rPr>
          <w:rFonts w:ascii="Arial" w:hAnsi="Arial" w:cs="Arial"/>
          <w:b/>
          <w:color w:val="FFFFFF" w:themeColor="background1"/>
          <w:sz w:val="28"/>
          <w:szCs w:val="28"/>
        </w:rPr>
        <w:t>Required Tricks</w:t>
      </w:r>
    </w:p>
    <w:p w14:paraId="597A1C92" w14:textId="77777777" w:rsidR="006E171C" w:rsidRPr="00370255" w:rsidRDefault="006E171C" w:rsidP="00EC7CF3">
      <w:pPr>
        <w:rPr>
          <w:rFonts w:ascii="Arial" w:hAnsi="Arial" w:cs="Arial"/>
          <w:b/>
          <w:color w:val="D22300"/>
        </w:rPr>
      </w:pPr>
    </w:p>
    <w:p w14:paraId="4129A3CF" w14:textId="42978B3A" w:rsidR="00A45F7F" w:rsidRPr="00A45F7F" w:rsidRDefault="00A45F7F" w:rsidP="00F474FA">
      <w:pPr>
        <w:ind w:left="360" w:hanging="63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1 _______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 (4 Jumps)</w:t>
      </w:r>
    </w:p>
    <w:p w14:paraId="757E1D27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02316306" w14:textId="4AC5160C" w:rsidR="00A45F7F" w:rsidRPr="00A45F7F" w:rsidRDefault="00A45F7F" w:rsidP="00F474FA">
      <w:pPr>
        <w:ind w:left="360" w:hanging="63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2 ____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 (4 Jumps)</w:t>
      </w:r>
    </w:p>
    <w:p w14:paraId="3BB0886A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7E6E1CEE" w14:textId="05EBAC5F" w:rsidR="00A45F7F" w:rsidRPr="00A45F7F" w:rsidRDefault="00A45F7F" w:rsidP="00F474FA">
      <w:pPr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3 __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 (4 Jumps)</w:t>
      </w:r>
    </w:p>
    <w:p w14:paraId="6158BFCF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24C35107" w14:textId="3D405C1A" w:rsidR="00A45F7F" w:rsidRDefault="00A45F7F" w:rsidP="00F474FA">
      <w:pPr>
        <w:tabs>
          <w:tab w:val="left" w:pos="720"/>
        </w:tabs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4 _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_ (4 Jumps)</w:t>
      </w:r>
    </w:p>
    <w:p w14:paraId="7B17F967" w14:textId="441D4744" w:rsidR="00F474FA" w:rsidRPr="00A45F7F" w:rsidRDefault="00F474FA" w:rsidP="00BA2A3F">
      <w:pPr>
        <w:ind w:left="1440" w:hanging="810"/>
        <w:jc w:val="center"/>
        <w:rPr>
          <w:rFonts w:ascii="Arial" w:hAnsi="Arial" w:cs="Arial"/>
        </w:rPr>
      </w:pPr>
    </w:p>
    <w:p w14:paraId="74083170" w14:textId="3243E08F" w:rsidR="00A10219" w:rsidRPr="00A45F7F" w:rsidRDefault="00F474FA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color w:val="D2232A"/>
        </w:rPr>
        <w:drawing>
          <wp:anchor distT="0" distB="0" distL="114300" distR="114300" simplePos="0" relativeHeight="251665408" behindDoc="1" locked="0" layoutInCell="1" allowOverlap="1" wp14:anchorId="30E58507" wp14:editId="14152987">
            <wp:simplePos x="0" y="0"/>
            <wp:positionH relativeFrom="margin">
              <wp:align>center</wp:align>
            </wp:positionH>
            <wp:positionV relativeFrom="paragraph">
              <wp:posOffset>106045</wp:posOffset>
            </wp:positionV>
            <wp:extent cx="6528435" cy="32512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D82DB" w14:textId="77777777" w:rsidR="00A45F7F" w:rsidRPr="00BA2A3F" w:rsidRDefault="00A45F7F" w:rsidP="00BA2A3F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BA2A3F">
        <w:rPr>
          <w:rFonts w:ascii="Arial" w:hAnsi="Arial" w:cs="Arial"/>
          <w:b/>
          <w:color w:val="FFFFFF" w:themeColor="background1"/>
          <w:sz w:val="28"/>
          <w:szCs w:val="28"/>
        </w:rPr>
        <w:t>Bonus Tricks</w:t>
      </w:r>
    </w:p>
    <w:p w14:paraId="4E7E2C66" w14:textId="77777777" w:rsidR="006E171C" w:rsidRPr="00370255" w:rsidRDefault="006E171C" w:rsidP="00EC7CF3">
      <w:pPr>
        <w:rPr>
          <w:rFonts w:ascii="Arial" w:hAnsi="Arial" w:cs="Arial"/>
          <w:b/>
          <w:color w:val="D22300"/>
        </w:rPr>
      </w:pPr>
    </w:p>
    <w:p w14:paraId="1371FE6D" w14:textId="691A35FF" w:rsidR="00A45F7F" w:rsidRPr="00A45F7F" w:rsidRDefault="00A45F7F" w:rsidP="00F474FA">
      <w:pPr>
        <w:tabs>
          <w:tab w:val="left" w:pos="630"/>
        </w:tabs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4 __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 (4 Jumps)</w:t>
      </w:r>
    </w:p>
    <w:p w14:paraId="173A609C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3598FF50" w14:textId="2D966EB3" w:rsidR="00A45F7F" w:rsidRPr="00A45F7F" w:rsidRDefault="00A45F7F" w:rsidP="00F474FA">
      <w:pPr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4 _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__ (4 Jumps)</w:t>
      </w:r>
    </w:p>
    <w:p w14:paraId="49877435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6C81EE6B" w14:textId="7F21948D" w:rsidR="00A45F7F" w:rsidRPr="00A45F7F" w:rsidRDefault="00A45F7F" w:rsidP="00F474FA">
      <w:pPr>
        <w:tabs>
          <w:tab w:val="left" w:pos="630"/>
        </w:tabs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4 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____ (4 Jumps)</w:t>
      </w:r>
    </w:p>
    <w:p w14:paraId="4FA45E8E" w14:textId="77777777" w:rsidR="00A45F7F" w:rsidRPr="00A45F7F" w:rsidRDefault="00A45F7F" w:rsidP="00BA2A3F">
      <w:pPr>
        <w:ind w:left="1440"/>
        <w:jc w:val="center"/>
        <w:rPr>
          <w:rFonts w:ascii="Arial" w:hAnsi="Arial" w:cs="Arial"/>
        </w:rPr>
      </w:pPr>
    </w:p>
    <w:p w14:paraId="6FCC45C6" w14:textId="464CE905" w:rsidR="00A45F7F" w:rsidRDefault="00A45F7F" w:rsidP="00F474FA">
      <w:pPr>
        <w:ind w:left="1440" w:hanging="1710"/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Trick 4 ________________</w:t>
      </w:r>
      <w:r w:rsidR="000F3F4F">
        <w:rPr>
          <w:rFonts w:ascii="Arial" w:hAnsi="Arial" w:cs="Arial"/>
        </w:rPr>
        <w:t>_____</w:t>
      </w:r>
      <w:r w:rsidRPr="00A45F7F">
        <w:rPr>
          <w:rFonts w:ascii="Arial" w:hAnsi="Arial" w:cs="Arial"/>
        </w:rPr>
        <w:t>___________ (4 Jumps)</w:t>
      </w:r>
    </w:p>
    <w:p w14:paraId="61C7CB71" w14:textId="77777777" w:rsidR="00F474FA" w:rsidRPr="00A45F7F" w:rsidRDefault="00F474FA" w:rsidP="00BA2A3F">
      <w:pPr>
        <w:ind w:left="1440" w:hanging="810"/>
        <w:jc w:val="center"/>
        <w:rPr>
          <w:rFonts w:ascii="Arial" w:hAnsi="Arial" w:cs="Arial"/>
        </w:rPr>
      </w:pPr>
    </w:p>
    <w:p w14:paraId="0A9DB51E" w14:textId="5F32C06F" w:rsidR="00A45F7F" w:rsidRPr="00A45F7F" w:rsidRDefault="00BA2A3F" w:rsidP="00A45F7F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color w:val="D2232A"/>
        </w:rPr>
        <w:drawing>
          <wp:anchor distT="0" distB="0" distL="114300" distR="114300" simplePos="0" relativeHeight="251667456" behindDoc="1" locked="0" layoutInCell="1" allowOverlap="1" wp14:anchorId="64A062CC" wp14:editId="24938C5D">
            <wp:simplePos x="0" y="0"/>
            <wp:positionH relativeFrom="margin">
              <wp:align>center</wp:align>
            </wp:positionH>
            <wp:positionV relativeFrom="paragraph">
              <wp:posOffset>122750</wp:posOffset>
            </wp:positionV>
            <wp:extent cx="6528435" cy="32512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ction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3FE445" w14:textId="77777777" w:rsidR="00A45F7F" w:rsidRPr="00BA2A3F" w:rsidRDefault="00A45F7F" w:rsidP="00BA2A3F">
      <w:pPr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BA2A3F">
        <w:rPr>
          <w:rFonts w:ascii="Arial" w:hAnsi="Arial" w:cs="Arial"/>
          <w:b/>
          <w:color w:val="FFFFFF" w:themeColor="background1"/>
          <w:sz w:val="28"/>
          <w:szCs w:val="28"/>
        </w:rPr>
        <w:t>Activity Bonus</w:t>
      </w:r>
    </w:p>
    <w:p w14:paraId="6124F791" w14:textId="77777777" w:rsidR="00A45F7F" w:rsidRPr="00A45F7F" w:rsidRDefault="00A45F7F" w:rsidP="00A45F7F">
      <w:pPr>
        <w:rPr>
          <w:rFonts w:ascii="Arial" w:hAnsi="Arial" w:cs="Arial"/>
        </w:rPr>
      </w:pPr>
    </w:p>
    <w:p w14:paraId="74A70E7D" w14:textId="77777777" w:rsidR="00A45F7F" w:rsidRPr="00A45F7F" w:rsidRDefault="00A45F7F" w:rsidP="00F474F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tep Total Goal: ______</w:t>
      </w:r>
      <w:r w:rsidRPr="00A45F7F">
        <w:rPr>
          <w:rFonts w:ascii="Arial" w:hAnsi="Arial" w:cs="Arial"/>
        </w:rPr>
        <w:t>____________</w:t>
      </w:r>
      <w:r w:rsidRPr="00A45F7F">
        <w:rPr>
          <w:rFonts w:ascii="Arial" w:hAnsi="Arial" w:cs="Arial"/>
        </w:rPr>
        <w:tab/>
        <w:t>Step Tot</w:t>
      </w:r>
      <w:r>
        <w:rPr>
          <w:rFonts w:ascii="Arial" w:hAnsi="Arial" w:cs="Arial"/>
        </w:rPr>
        <w:t>al Final: _________________</w:t>
      </w:r>
      <w:r w:rsidRPr="00A45F7F">
        <w:rPr>
          <w:rFonts w:ascii="Arial" w:hAnsi="Arial" w:cs="Arial"/>
        </w:rPr>
        <w:t>_</w:t>
      </w:r>
    </w:p>
    <w:p w14:paraId="47E3D00A" w14:textId="77777777" w:rsidR="00A45F7F" w:rsidRPr="00A45F7F" w:rsidRDefault="00A45F7F" w:rsidP="00F474FA">
      <w:pPr>
        <w:jc w:val="center"/>
        <w:rPr>
          <w:rFonts w:ascii="Arial" w:hAnsi="Arial" w:cs="Arial"/>
        </w:rPr>
      </w:pPr>
    </w:p>
    <w:p w14:paraId="09B0E894" w14:textId="77777777" w:rsidR="00A45F7F" w:rsidRPr="00A45F7F" w:rsidRDefault="00A45F7F" w:rsidP="00F474FA">
      <w:pPr>
        <w:jc w:val="center"/>
        <w:rPr>
          <w:rFonts w:ascii="Arial" w:hAnsi="Arial" w:cs="Arial"/>
          <w:i/>
        </w:rPr>
      </w:pPr>
      <w:r w:rsidRPr="00A45F7F">
        <w:rPr>
          <w:rFonts w:ascii="Arial" w:hAnsi="Arial" w:cs="Arial"/>
          <w:i/>
        </w:rPr>
        <w:t>Or…</w:t>
      </w:r>
    </w:p>
    <w:p w14:paraId="62D71A2E" w14:textId="77777777" w:rsidR="00A45F7F" w:rsidRPr="00A45F7F" w:rsidRDefault="00A45F7F" w:rsidP="00F474FA">
      <w:pPr>
        <w:jc w:val="center"/>
        <w:rPr>
          <w:rFonts w:ascii="Arial" w:hAnsi="Arial" w:cs="Arial"/>
        </w:rPr>
      </w:pPr>
    </w:p>
    <w:p w14:paraId="302F9088" w14:textId="0AE6E282" w:rsidR="00A45F7F" w:rsidRPr="00A45F7F" w:rsidRDefault="00A45F7F" w:rsidP="00F474FA">
      <w:pPr>
        <w:jc w:val="center"/>
        <w:rPr>
          <w:rFonts w:ascii="Arial" w:hAnsi="Arial" w:cs="Arial"/>
        </w:rPr>
      </w:pPr>
      <w:r w:rsidRPr="00A45F7F">
        <w:rPr>
          <w:rFonts w:ascii="Arial" w:hAnsi="Arial" w:cs="Arial"/>
        </w:rPr>
        <w:t>Heart Rate</w:t>
      </w:r>
      <w:r>
        <w:rPr>
          <w:rFonts w:ascii="Arial" w:hAnsi="Arial" w:cs="Arial"/>
        </w:rPr>
        <w:t xml:space="preserve"> Goal: __</w:t>
      </w:r>
      <w:r w:rsidRPr="00A45F7F">
        <w:rPr>
          <w:rFonts w:ascii="Arial" w:hAnsi="Arial" w:cs="Arial"/>
        </w:rPr>
        <w:t>________________</w:t>
      </w:r>
      <w:r w:rsidRPr="00A45F7F">
        <w:rPr>
          <w:rFonts w:ascii="Arial" w:hAnsi="Arial" w:cs="Arial"/>
        </w:rPr>
        <w:tab/>
        <w:t xml:space="preserve"> Heart Rate</w:t>
      </w:r>
      <w:r>
        <w:rPr>
          <w:rFonts w:ascii="Arial" w:hAnsi="Arial" w:cs="Arial"/>
        </w:rPr>
        <w:t xml:space="preserve"> Final: ______________</w:t>
      </w:r>
      <w:r w:rsidRPr="00A45F7F">
        <w:rPr>
          <w:rFonts w:ascii="Arial" w:hAnsi="Arial" w:cs="Arial"/>
        </w:rPr>
        <w:t>____</w:t>
      </w:r>
    </w:p>
    <w:sectPr w:rsidR="00A45F7F" w:rsidRPr="00A45F7F" w:rsidSect="00F474FA">
      <w:head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33EC64" w14:textId="77777777" w:rsidR="00687E56" w:rsidRDefault="00687E56" w:rsidP="00370255">
      <w:r>
        <w:separator/>
      </w:r>
    </w:p>
  </w:endnote>
  <w:endnote w:type="continuationSeparator" w:id="0">
    <w:p w14:paraId="0C4472A8" w14:textId="77777777" w:rsidR="00687E56" w:rsidRDefault="00687E56" w:rsidP="00370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0B3863" w14:textId="77777777" w:rsidR="00687E56" w:rsidRDefault="00687E56" w:rsidP="00370255">
      <w:r>
        <w:separator/>
      </w:r>
    </w:p>
  </w:footnote>
  <w:footnote w:type="continuationSeparator" w:id="0">
    <w:p w14:paraId="68EC511F" w14:textId="77777777" w:rsidR="00687E56" w:rsidRDefault="00687E56" w:rsidP="0037025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5F9BE2" w14:textId="0FD7DBF8" w:rsidR="00BA2A3F" w:rsidRDefault="00BA2A3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9BF579" wp14:editId="456AE83F">
          <wp:simplePos x="0" y="0"/>
          <wp:positionH relativeFrom="margin">
            <wp:align>center</wp:align>
          </wp:positionH>
          <wp:positionV relativeFrom="paragraph">
            <wp:posOffset>6985</wp:posOffset>
          </wp:positionV>
          <wp:extent cx="6766560" cy="809674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utineTask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8096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5" type="#_x0000_t75" style="width:175pt;height:175pt" o:bullet="t">
        <v:imagedata r:id="rId1" o:title="JR-checkmark"/>
      </v:shape>
    </w:pict>
  </w:numPicBullet>
  <w:abstractNum w:abstractNumId="0">
    <w:nsid w:val="2DE4387E"/>
    <w:multiLevelType w:val="multilevel"/>
    <w:tmpl w:val="B0B45BC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A81290"/>
    <w:multiLevelType w:val="hybridMultilevel"/>
    <w:tmpl w:val="B0B45BCE"/>
    <w:lvl w:ilvl="0" w:tplc="1F28903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I3MrM0tjA0NLJQ0lEKTi0uzszPAykwrAUAmo3LSiwAAAA="/>
  </w:docVars>
  <w:rsids>
    <w:rsidRoot w:val="00A45F7F"/>
    <w:rsid w:val="000F3F4F"/>
    <w:rsid w:val="001F7039"/>
    <w:rsid w:val="00370255"/>
    <w:rsid w:val="00687E56"/>
    <w:rsid w:val="006E171C"/>
    <w:rsid w:val="00A10219"/>
    <w:rsid w:val="00A45F7F"/>
    <w:rsid w:val="00BA2A3F"/>
    <w:rsid w:val="00DD1FE4"/>
    <w:rsid w:val="00EC4C4E"/>
    <w:rsid w:val="00EC7CF3"/>
    <w:rsid w:val="00F474FA"/>
    <w:rsid w:val="00FC4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27A58E"/>
  <w15:docId w15:val="{67131CE4-2BBA-45DD-B58B-0044A9FB5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2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255"/>
  </w:style>
  <w:style w:type="paragraph" w:styleId="Footer">
    <w:name w:val="footer"/>
    <w:basedOn w:val="Normal"/>
    <w:link w:val="FooterChar"/>
    <w:uiPriority w:val="99"/>
    <w:unhideWhenUsed/>
    <w:rsid w:val="003702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255"/>
  </w:style>
  <w:style w:type="paragraph" w:styleId="BalloonText">
    <w:name w:val="Balloon Text"/>
    <w:basedOn w:val="Normal"/>
    <w:link w:val="BalloonTextChar"/>
    <w:uiPriority w:val="99"/>
    <w:semiHidden/>
    <w:unhideWhenUsed/>
    <w:rsid w:val="0037025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25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6E17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2.jpg"/><Relationship Id="rId8" Type="http://schemas.openxmlformats.org/officeDocument/2006/relationships/image" Target="media/image3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8</Characters>
  <Application>Microsoft Macintosh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21:00Z</dcterms:created>
  <dcterms:modified xsi:type="dcterms:W3CDTF">2016-02-09T20:21:00Z</dcterms:modified>
</cp:coreProperties>
</file>